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222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0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toni Olech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drianna Olech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